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6F8DB5D" w:rsidR="00F85375" w:rsidRPr="0084102B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84102B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7931">
        <w:rPr>
          <w:rFonts w:ascii="Times New Roman" w:hAnsi="Times New Roman"/>
          <w:b/>
          <w:sz w:val="36"/>
          <w:szCs w:val="40"/>
        </w:rPr>
        <w:t xml:space="preserve"> </w:t>
      </w:r>
      <w:r w:rsidR="00D02191">
        <w:rPr>
          <w:rFonts w:ascii="Times New Roman" w:hAnsi="Times New Roman"/>
          <w:b/>
          <w:sz w:val="36"/>
          <w:szCs w:val="40"/>
        </w:rPr>
        <w:t xml:space="preserve"> </w:t>
      </w:r>
      <w:bookmarkStart w:id="0" w:name="_GoBack"/>
      <w:bookmarkEnd w:id="0"/>
      <w:r w:rsidRPr="0084102B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84102B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84102B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84102B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84102B">
        <w:rPr>
          <w:rFonts w:ascii="Times New Roman" w:hAnsi="Times New Roman"/>
          <w:sz w:val="20"/>
          <w:szCs w:val="24"/>
        </w:rPr>
        <w:t>Venkatapur</w:t>
      </w:r>
      <w:proofErr w:type="spellEnd"/>
      <w:r w:rsidRPr="0084102B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84102B">
        <w:rPr>
          <w:rFonts w:ascii="Times New Roman" w:hAnsi="Times New Roman"/>
          <w:sz w:val="20"/>
          <w:szCs w:val="24"/>
        </w:rPr>
        <w:t>Ghatkesar</w:t>
      </w:r>
      <w:proofErr w:type="spellEnd"/>
      <w:r w:rsidRPr="0084102B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84102B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84102B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84102B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102B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162AFC54" w14:textId="0A1ECD4E" w:rsidR="00CB5A47" w:rsidRPr="0084102B" w:rsidRDefault="00CB5A47" w:rsidP="00821096">
      <w:pPr>
        <w:ind w:firstLine="360"/>
        <w:rPr>
          <w:rFonts w:ascii="Times New Roman" w:hAnsi="Times New Roman" w:cs="Times New Roman"/>
          <w:b/>
          <w:sz w:val="8"/>
          <w:szCs w:val="28"/>
        </w:rPr>
      </w:pPr>
    </w:p>
    <w:p w14:paraId="1E450F37" w14:textId="220D3D15" w:rsidR="008561B4" w:rsidRPr="0084102B" w:rsidRDefault="008561B4" w:rsidP="00D52B3E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84102B">
        <w:rPr>
          <w:rFonts w:ascii="Times New Roman" w:hAnsi="Times New Roman" w:cs="Times New Roman"/>
          <w:sz w:val="24"/>
          <w:szCs w:val="24"/>
        </w:rPr>
        <w:t>Name of the Course:</w:t>
      </w:r>
      <w:r w:rsidRPr="0084102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15F6" w:rsidRPr="0084102B">
        <w:rPr>
          <w:rFonts w:ascii="Times New Roman" w:hAnsi="Times New Roman" w:cs="Times New Roman"/>
          <w:b/>
          <w:sz w:val="24"/>
          <w:szCs w:val="24"/>
        </w:rPr>
        <w:t xml:space="preserve">MECHANICS OF </w:t>
      </w:r>
      <w:r w:rsidR="00D52B3E" w:rsidRPr="0084102B">
        <w:rPr>
          <w:rFonts w:ascii="Times New Roman" w:hAnsi="Times New Roman" w:cs="Times New Roman"/>
          <w:b/>
          <w:sz w:val="24"/>
          <w:szCs w:val="24"/>
        </w:rPr>
        <w:t>FLUIDS AND HYDRAULIC MACHINES LAB</w:t>
      </w:r>
    </w:p>
    <w:p w14:paraId="0554B8E0" w14:textId="1C562486" w:rsidR="008561B4" w:rsidRPr="0084102B" w:rsidRDefault="008561B4" w:rsidP="00D52B3E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84102B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84102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84102B">
        <w:rPr>
          <w:rFonts w:ascii="Times New Roman" w:hAnsi="Times New Roman" w:cs="Times New Roman"/>
          <w:b/>
          <w:color w:val="FF0000"/>
          <w:sz w:val="24"/>
          <w:szCs w:val="24"/>
        </w:rPr>
        <w:t>Dr.</w:t>
      </w:r>
      <w:r w:rsidR="008A7B3D" w:rsidRPr="0084102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. </w:t>
      </w:r>
      <w:r w:rsidR="006F633C" w:rsidRPr="0084102B">
        <w:rPr>
          <w:rFonts w:ascii="Times New Roman" w:hAnsi="Times New Roman" w:cs="Times New Roman"/>
          <w:b/>
          <w:color w:val="FF0000"/>
          <w:sz w:val="24"/>
          <w:szCs w:val="24"/>
        </w:rPr>
        <w:t>RAVIKANTH</w:t>
      </w:r>
      <w:r w:rsidR="008A7B3D" w:rsidRPr="0084102B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6F633C" w:rsidRPr="0084102B">
        <w:rPr>
          <w:rFonts w:ascii="Times New Roman" w:hAnsi="Times New Roman" w:cs="Times New Roman"/>
          <w:b/>
          <w:color w:val="FF0000"/>
          <w:sz w:val="24"/>
          <w:szCs w:val="24"/>
        </w:rPr>
        <w:t>RAJU</w:t>
      </w:r>
    </w:p>
    <w:p w14:paraId="42F66415" w14:textId="5964A682" w:rsidR="00BD6158" w:rsidRPr="0084102B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84102B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84102B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2D7C7D17" w14:textId="77777777" w:rsidR="0084102B" w:rsidRPr="0084102B" w:rsidRDefault="0084102B" w:rsidP="0084102B">
      <w:pPr>
        <w:pStyle w:val="NoSpacing"/>
        <w:jc w:val="both"/>
        <w:rPr>
          <w:rFonts w:ascii="Times New Roman" w:hAnsi="Times New Roman"/>
          <w:bCs/>
          <w:sz w:val="24"/>
          <w:szCs w:val="24"/>
        </w:rPr>
      </w:pPr>
      <w:r w:rsidRPr="0084102B">
        <w:rPr>
          <w:rFonts w:ascii="Times New Roman" w:hAnsi="Times New Roman"/>
          <w:bCs/>
          <w:sz w:val="24"/>
          <w:szCs w:val="24"/>
        </w:rPr>
        <w:t>After completion of this course the students will be able to:</w:t>
      </w:r>
    </w:p>
    <w:p w14:paraId="1BD7A04B" w14:textId="77777777" w:rsidR="0084102B" w:rsidRPr="0084102B" w:rsidRDefault="0084102B" w:rsidP="0084102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4"/>
          <w:szCs w:val="24"/>
        </w:rPr>
      </w:pPr>
    </w:p>
    <w:p w14:paraId="3A2D14EB" w14:textId="77777777" w:rsidR="0084102B" w:rsidRPr="0084102B" w:rsidRDefault="0084102B" w:rsidP="0084102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10"/>
          <w:szCs w:val="24"/>
        </w:rPr>
      </w:pPr>
    </w:p>
    <w:p w14:paraId="6E8853A2" w14:textId="77777777" w:rsidR="0084102B" w:rsidRPr="0084102B" w:rsidRDefault="0084102B" w:rsidP="0084102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102B">
        <w:rPr>
          <w:rFonts w:ascii="Times New Roman" w:eastAsia="Times New Roman" w:hAnsi="Times New Roman" w:cs="Times New Roman"/>
          <w:sz w:val="24"/>
          <w:szCs w:val="24"/>
        </w:rPr>
        <w:t>Understand the basic concept of types of pumps and study their performance.</w:t>
      </w:r>
    </w:p>
    <w:p w14:paraId="7EFD6D00" w14:textId="77777777" w:rsidR="0084102B" w:rsidRPr="0084102B" w:rsidRDefault="0084102B" w:rsidP="0084102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4102B">
        <w:rPr>
          <w:rFonts w:ascii="Times New Roman" w:eastAsia="Times New Roman" w:hAnsi="Times New Roman" w:cs="Times New Roman"/>
          <w:sz w:val="24"/>
          <w:szCs w:val="24"/>
        </w:rPr>
        <w:t>Analyze</w:t>
      </w:r>
      <w:proofErr w:type="spellEnd"/>
      <w:r w:rsidRPr="0084102B">
        <w:rPr>
          <w:rFonts w:ascii="Times New Roman" w:eastAsia="Times New Roman" w:hAnsi="Times New Roman" w:cs="Times New Roman"/>
          <w:sz w:val="24"/>
          <w:szCs w:val="24"/>
        </w:rPr>
        <w:t xml:space="preserve"> the impact of fluid jet on structure of vanes.</w:t>
      </w:r>
    </w:p>
    <w:p w14:paraId="5B4BA2A4" w14:textId="77777777" w:rsidR="0084102B" w:rsidRPr="0084102B" w:rsidRDefault="0084102B" w:rsidP="0084102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102B">
        <w:rPr>
          <w:rFonts w:ascii="Times New Roman" w:eastAsia="Times New Roman" w:hAnsi="Times New Roman" w:cs="Times New Roman"/>
          <w:sz w:val="24"/>
          <w:szCs w:val="24"/>
        </w:rPr>
        <w:t>Study the types of turbines and their overall efficiency.</w:t>
      </w:r>
    </w:p>
    <w:p w14:paraId="7FAB6157" w14:textId="77777777" w:rsidR="0084102B" w:rsidRPr="0084102B" w:rsidRDefault="0084102B" w:rsidP="0084102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102B">
        <w:rPr>
          <w:rFonts w:ascii="Times New Roman" w:eastAsia="Times New Roman" w:hAnsi="Times New Roman" w:cs="Times New Roman"/>
          <w:sz w:val="24"/>
          <w:szCs w:val="24"/>
        </w:rPr>
        <w:t>Determine the losses in pipes due to different pipe fittings.</w:t>
      </w:r>
    </w:p>
    <w:p w14:paraId="6CC238CB" w14:textId="77777777" w:rsidR="0084102B" w:rsidRPr="0084102B" w:rsidRDefault="0084102B" w:rsidP="0084102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102B">
        <w:rPr>
          <w:rFonts w:ascii="Times New Roman" w:hAnsi="Times New Roman" w:cs="Times New Roman"/>
          <w:sz w:val="24"/>
          <w:szCs w:val="24"/>
        </w:rPr>
        <w:t>Study the characteristics and applications of flow measuring devices.</w:t>
      </w:r>
    </w:p>
    <w:p w14:paraId="0285AAC8" w14:textId="77777777" w:rsidR="00DB36BC" w:rsidRPr="0084102B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84102B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84102B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102B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84102B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84102B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84102B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84102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84102B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84102B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84102B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84102B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84102B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84102B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84102B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84102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78534E" w:rsidRPr="0084102B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77777777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77777777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6AE63C3A" w:rsidR="0078534E" w:rsidRPr="0084102B" w:rsidRDefault="001D64C3" w:rsidP="0078534E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7777777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77777777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53B128A2" w:rsidR="0078534E" w:rsidRPr="0084102B" w:rsidRDefault="001D64C3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7777777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3D9CF20E" w:rsidR="0078534E" w:rsidRPr="0084102B" w:rsidRDefault="001D64C3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77777777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3A7413B" w14:textId="7DD5C0D1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24BBBB1A" w14:textId="03B1D258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7AB29A6E" w14:textId="6E3E499C" w:rsidR="0078534E" w:rsidRPr="0084102B" w:rsidRDefault="0078534E" w:rsidP="0078534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78534E" w:rsidRPr="0084102B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56CB7E20" w:rsidR="0078534E" w:rsidRPr="0084102B" w:rsidRDefault="001D64C3" w:rsidP="0078534E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51AB6F7E" w:rsidR="0078534E" w:rsidRPr="0084102B" w:rsidRDefault="001D64C3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70F8E999" w:rsidR="0078534E" w:rsidRPr="0084102B" w:rsidRDefault="001D64C3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2A33422" w14:textId="6BF0B674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07AE086" w14:textId="28A87709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E2C46D8" w14:textId="5DF06573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78534E" w:rsidRPr="0084102B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02A39E3E" w:rsidR="0078534E" w:rsidRPr="0084102B" w:rsidRDefault="001D64C3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77777777" w:rsidR="0078534E" w:rsidRPr="0084102B" w:rsidRDefault="0078534E" w:rsidP="0078534E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2C4836BA" w:rsidR="0078534E" w:rsidRPr="0084102B" w:rsidRDefault="001D64C3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1B4735DB" w:rsidR="0078534E" w:rsidRPr="0084102B" w:rsidRDefault="001D64C3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39CC7D" w14:textId="37182CC9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721CAC49" w14:textId="1CDE1D06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21710F60" w14:textId="06BF27B3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78534E" w:rsidRPr="0084102B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761782F5" w:rsidR="0078534E" w:rsidRPr="0084102B" w:rsidRDefault="001D64C3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77777777" w:rsidR="0078534E" w:rsidRPr="0084102B" w:rsidRDefault="0078534E" w:rsidP="0078534E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60E8C018" w:rsidR="0078534E" w:rsidRPr="0084102B" w:rsidRDefault="001D64C3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44E0731F" w:rsidR="0078534E" w:rsidRPr="0084102B" w:rsidRDefault="001D64C3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765759AB" w14:textId="4616AFDD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17952B68" w14:textId="3DCB0AFF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4213276" w14:textId="5AED1749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78534E" w:rsidRPr="0084102B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73755E87" w:rsidR="0078534E" w:rsidRPr="0084102B" w:rsidRDefault="001D64C3" w:rsidP="0078534E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0F639428" w:rsidR="0078534E" w:rsidRPr="0084102B" w:rsidRDefault="001D64C3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204A3AE7" w:rsidR="0078534E" w:rsidRPr="0084102B" w:rsidRDefault="001D64C3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77777777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02C39BF9" w14:textId="2834DE2A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55DEC1D" w14:textId="6F8E5E5F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CC56BC6" w14:textId="1278451D" w:rsidR="0078534E" w:rsidRPr="0084102B" w:rsidRDefault="0078534E" w:rsidP="0078534E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84102B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84102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84102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EC65A7" w:rsidRPr="0084102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0DFA4052" w:rsidR="00EC65A7" w:rsidRPr="0084102B" w:rsidRDefault="009D7AF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77777777" w:rsidR="00EC65A7" w:rsidRPr="0084102B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00AE7540" w:rsidR="00EC65A7" w:rsidRPr="0084102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3FD4D65E" w:rsidR="00EC65A7" w:rsidRPr="0084102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63309DE1" w:rsidR="00EC65A7" w:rsidRPr="0084102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5B259BDA" w:rsidR="00EC65A7" w:rsidRPr="0084102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2697274C" w:rsidR="00EC65A7" w:rsidRPr="0084102B" w:rsidRDefault="009D7AF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4CD8CF3D" w:rsidR="00EC65A7" w:rsidRPr="0084102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03CCF681" w:rsidR="00EC65A7" w:rsidRPr="0084102B" w:rsidRDefault="009D7AF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34933738" w:rsidR="00EC65A7" w:rsidRPr="0084102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84102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8378F9" w14:textId="5193EBBC" w:rsidR="00EC65A7" w:rsidRPr="0084102B" w:rsidRDefault="004B622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049D528D" w14:textId="29EC79F2" w:rsidR="00EC65A7" w:rsidRPr="0084102B" w:rsidRDefault="004B622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4B0C09D2" w14:textId="08DA1B22" w:rsidR="00EC65A7" w:rsidRPr="0084102B" w:rsidRDefault="004B622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</w:tbl>
    <w:p w14:paraId="52E9788F" w14:textId="67437584" w:rsidR="003A5487" w:rsidRPr="0084102B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731BEBA1" w14:textId="1B824F75" w:rsidR="003A1E9F" w:rsidRPr="00121104" w:rsidRDefault="003A1E9F" w:rsidP="003A1E9F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112B623F" w14:textId="77777777" w:rsidR="003A1E9F" w:rsidRPr="00121104" w:rsidRDefault="003A1E9F" w:rsidP="003A1E9F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4864CDF3" w14:textId="77777777" w:rsidR="003A1E9F" w:rsidRPr="00121104" w:rsidRDefault="003A1E9F" w:rsidP="003A1E9F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5E3DAC8E" w14:textId="77777777" w:rsidR="003A1E9F" w:rsidRPr="00121104" w:rsidRDefault="003A1E9F" w:rsidP="003A1E9F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F11B626" w14:textId="77777777" w:rsidR="003A1E9F" w:rsidRDefault="003A1E9F" w:rsidP="003A1E9F">
      <w:pPr>
        <w:rPr>
          <w:rFonts w:ascii="Times New Roman" w:hAnsi="Times New Roman" w:cs="Times New Roman"/>
          <w:b/>
          <w:sz w:val="24"/>
          <w:szCs w:val="24"/>
        </w:rPr>
      </w:pPr>
    </w:p>
    <w:p w14:paraId="712EFE0A" w14:textId="77777777" w:rsidR="003A1E9F" w:rsidRDefault="003A1E9F" w:rsidP="003A1E9F">
      <w:pPr>
        <w:rPr>
          <w:rFonts w:ascii="Times New Roman" w:hAnsi="Times New Roman" w:cs="Times New Roman"/>
          <w:b/>
          <w:sz w:val="24"/>
          <w:szCs w:val="24"/>
        </w:rPr>
      </w:pPr>
    </w:p>
    <w:p w14:paraId="32D4AADD" w14:textId="77777777" w:rsidR="003A1E9F" w:rsidRPr="00121104" w:rsidRDefault="003A1E9F" w:rsidP="003A1E9F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22805FC6" w:rsidR="005F52B2" w:rsidRPr="0084102B" w:rsidRDefault="003A1E9F" w:rsidP="003A1E9F">
      <w:pPr>
        <w:contextualSpacing/>
        <w:rPr>
          <w:rFonts w:ascii="Times New Roman" w:hAnsi="Times New Roman" w:cs="Times New Roman"/>
          <w:b/>
          <w:sz w:val="28"/>
          <w:szCs w:val="28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sectPr w:rsidR="005F52B2" w:rsidRPr="0084102B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1AEDD5" w14:textId="77777777" w:rsidR="0024722F" w:rsidRDefault="0024722F" w:rsidP="00BA668C">
      <w:pPr>
        <w:spacing w:after="0" w:line="240" w:lineRule="auto"/>
      </w:pPr>
      <w:r>
        <w:separator/>
      </w:r>
    </w:p>
  </w:endnote>
  <w:endnote w:type="continuationSeparator" w:id="0">
    <w:p w14:paraId="4CF2C226" w14:textId="77777777" w:rsidR="0024722F" w:rsidRDefault="0024722F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0632BE" w14:textId="77777777" w:rsidR="0024722F" w:rsidRDefault="0024722F" w:rsidP="00BA668C">
      <w:pPr>
        <w:spacing w:after="0" w:line="240" w:lineRule="auto"/>
      </w:pPr>
      <w:r>
        <w:separator/>
      </w:r>
    </w:p>
  </w:footnote>
  <w:footnote w:type="continuationSeparator" w:id="0">
    <w:p w14:paraId="0BCDBFD7" w14:textId="77777777" w:rsidR="0024722F" w:rsidRDefault="0024722F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2375FE"/>
    <w:multiLevelType w:val="hybridMultilevel"/>
    <w:tmpl w:val="CA3E4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A4EBE"/>
    <w:rsid w:val="001C348B"/>
    <w:rsid w:val="001D64C3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4722F"/>
    <w:rsid w:val="00251053"/>
    <w:rsid w:val="0025360B"/>
    <w:rsid w:val="002603BE"/>
    <w:rsid w:val="0026187F"/>
    <w:rsid w:val="00267F0D"/>
    <w:rsid w:val="002768C8"/>
    <w:rsid w:val="00293C6C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6312"/>
    <w:rsid w:val="003962BC"/>
    <w:rsid w:val="003A1E9F"/>
    <w:rsid w:val="003A25FD"/>
    <w:rsid w:val="003A5487"/>
    <w:rsid w:val="003A6328"/>
    <w:rsid w:val="003C66E9"/>
    <w:rsid w:val="003D45BE"/>
    <w:rsid w:val="003D473A"/>
    <w:rsid w:val="003F337E"/>
    <w:rsid w:val="00403D4B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87931"/>
    <w:rsid w:val="004B4367"/>
    <w:rsid w:val="004B4AA0"/>
    <w:rsid w:val="004B622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2268"/>
    <w:rsid w:val="00716A17"/>
    <w:rsid w:val="00725B75"/>
    <w:rsid w:val="0073576E"/>
    <w:rsid w:val="00771E1B"/>
    <w:rsid w:val="00780ECE"/>
    <w:rsid w:val="0078534E"/>
    <w:rsid w:val="007860D2"/>
    <w:rsid w:val="007915F6"/>
    <w:rsid w:val="007A7B9D"/>
    <w:rsid w:val="007B532F"/>
    <w:rsid w:val="00821096"/>
    <w:rsid w:val="0084102B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77507"/>
    <w:rsid w:val="00987C4A"/>
    <w:rsid w:val="009A00B4"/>
    <w:rsid w:val="009D1BFB"/>
    <w:rsid w:val="009D3C81"/>
    <w:rsid w:val="009D7AF4"/>
    <w:rsid w:val="009E4889"/>
    <w:rsid w:val="00A04EBA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56898"/>
    <w:rsid w:val="00C71474"/>
    <w:rsid w:val="00C814E9"/>
    <w:rsid w:val="00C97212"/>
    <w:rsid w:val="00CA4464"/>
    <w:rsid w:val="00CA70E3"/>
    <w:rsid w:val="00CB5A47"/>
    <w:rsid w:val="00CE211D"/>
    <w:rsid w:val="00CF3AD3"/>
    <w:rsid w:val="00D02191"/>
    <w:rsid w:val="00D10A06"/>
    <w:rsid w:val="00D31143"/>
    <w:rsid w:val="00D35226"/>
    <w:rsid w:val="00D52B3E"/>
    <w:rsid w:val="00D66473"/>
    <w:rsid w:val="00D6754B"/>
    <w:rsid w:val="00D846B1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E7F4F"/>
    <w:rsid w:val="00DF6101"/>
    <w:rsid w:val="00E16EA5"/>
    <w:rsid w:val="00E37507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6571"/>
    <w:rsid w:val="00F602DB"/>
    <w:rsid w:val="00F67702"/>
    <w:rsid w:val="00F848F8"/>
    <w:rsid w:val="00F85375"/>
    <w:rsid w:val="00FA73E8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97</cp:revision>
  <cp:lastPrinted>2022-03-30T04:18:00Z</cp:lastPrinted>
  <dcterms:created xsi:type="dcterms:W3CDTF">2022-07-20T05:07:00Z</dcterms:created>
  <dcterms:modified xsi:type="dcterms:W3CDTF">2022-07-27T08:59:00Z</dcterms:modified>
</cp:coreProperties>
</file>